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proofErr w:type="gramStart"/>
      <w:r>
        <w:rPr>
          <w:rFonts w:ascii="Trebuchet MS" w:eastAsia="Trebuchet MS" w:hAnsi="Trebuchet MS" w:cs="Trebuchet MS"/>
          <w:b/>
          <w:sz w:val="28"/>
          <w:szCs w:val="28"/>
        </w:rPr>
        <w:t>Let's</w:t>
      </w:r>
      <w:proofErr w:type="gramEnd"/>
      <w:r>
        <w:rPr>
          <w:rFonts w:ascii="Trebuchet MS" w:eastAsia="Trebuchet MS" w:hAnsi="Trebuchet MS" w:cs="Trebuchet MS"/>
          <w:b/>
          <w:sz w:val="28"/>
          <w:szCs w:val="28"/>
        </w:rPr>
        <w:t xml:space="preserve">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7B7A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5D4CE0">
        <w:rPr>
          <w:rFonts w:ascii="Muli" w:eastAsia="Muli" w:hAnsi="Muli" w:cs="Muli"/>
          <w:sz w:val="24"/>
          <w:szCs w:val="24"/>
        </w:rPr>
        <w:t xml:space="preserve"> </w:t>
      </w:r>
      <w:r w:rsidR="005D4CE0" w:rsidRPr="005D4CE0">
        <w:rPr>
          <w:rFonts w:ascii="Muli" w:eastAsia="Muli" w:hAnsi="Muli" w:cs="Muli"/>
          <w:sz w:val="24"/>
          <w:szCs w:val="24"/>
        </w:rPr>
        <w:t xml:space="preserve"> 3.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426B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D4CE0" w:rsidRPr="005D4CE0">
        <w:rPr>
          <w:rFonts w:ascii="Muli" w:eastAsia="Muli" w:hAnsi="Muli" w:cs="Muli"/>
          <w:sz w:val="24"/>
          <w:szCs w:val="24"/>
        </w:rPr>
        <w:t xml:space="preserve"> 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1F971107" w:rsidR="00173A24" w:rsidRPr="00C43DC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3DCC">
        <w:rPr>
          <w:rFonts w:ascii="Muli" w:eastAsia="Muli" w:hAnsi="Muli" w:cs="Muli"/>
          <w:sz w:val="24"/>
          <w:szCs w:val="24"/>
          <w:u w:val="single"/>
        </w:rPr>
        <w:t>-</w:t>
      </w:r>
      <w:proofErr w:type="gramEnd"/>
    </w:p>
    <w:p w14:paraId="0000001B" w14:textId="52FE7027" w:rsidR="00173A24" w:rsidRDefault="005D4CE0" w:rsidP="005D4CE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div&gt; tag is used to divide or segregate different parts of the code into classes.</w:t>
      </w:r>
    </w:p>
    <w:p w14:paraId="06215905" w14:textId="6EB625A3" w:rsidR="005D4CE0" w:rsidRPr="005D4CE0" w:rsidRDefault="005D4CE0" w:rsidP="005D4CE0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ith &lt;div&gt; tag, we can easily </w:t>
      </w:r>
      <w:r w:rsidR="00B426E3">
        <w:rPr>
          <w:rFonts w:ascii="Muli" w:eastAsia="Muli" w:hAnsi="Muli" w:cs="Muli"/>
          <w:sz w:val="24"/>
          <w:szCs w:val="24"/>
        </w:rPr>
        <w:t>change properties of the desired sections of the code in CSS file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797DDC" w14:textId="7EC7B2D7" w:rsidR="00372015" w:rsidRPr="00B426E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426E3">
        <w:rPr>
          <w:rFonts w:ascii="Muli" w:eastAsia="Muli" w:hAnsi="Muli" w:cs="Muli"/>
          <w:sz w:val="24"/>
          <w:szCs w:val="24"/>
        </w:rPr>
        <w:t xml:space="preserve"> Opacity is a property that changes the visibility of a component</w:t>
      </w:r>
      <w:r w:rsidR="00372015">
        <w:rPr>
          <w:rFonts w:ascii="Muli" w:eastAsia="Muli" w:hAnsi="Muli" w:cs="Muli"/>
          <w:sz w:val="24"/>
          <w:szCs w:val="24"/>
        </w:rPr>
        <w:t xml:space="preserve">. </w:t>
      </w:r>
      <w:proofErr w:type="gramStart"/>
      <w:r w:rsidR="00372015">
        <w:rPr>
          <w:rFonts w:ascii="Muli" w:eastAsia="Muli" w:hAnsi="Muli" w:cs="Muli"/>
          <w:sz w:val="24"/>
          <w:szCs w:val="24"/>
        </w:rPr>
        <w:t>It’s</w:t>
      </w:r>
      <w:proofErr w:type="gramEnd"/>
      <w:r w:rsidR="00372015">
        <w:rPr>
          <w:rFonts w:ascii="Muli" w:eastAsia="Muli" w:hAnsi="Muli" w:cs="Muli"/>
          <w:sz w:val="24"/>
          <w:szCs w:val="24"/>
        </w:rPr>
        <w:t xml:space="preserve"> similar to ‘visible’ command in Java Scrip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0174EA2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486F66" w14:textId="77777777" w:rsidR="00C43DCC" w:rsidRDefault="00C43DC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198371" w:rsidR="00173A24" w:rsidRPr="003720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2015">
        <w:rPr>
          <w:rFonts w:ascii="Muli" w:eastAsia="Muli" w:hAnsi="Muli" w:cs="Muli"/>
          <w:sz w:val="24"/>
          <w:szCs w:val="24"/>
        </w:rPr>
        <w:t xml:space="preserve"> The programming language used </w:t>
      </w:r>
      <w:proofErr w:type="gramStart"/>
      <w:r w:rsidR="00C43DCC">
        <w:rPr>
          <w:rFonts w:ascii="Muli" w:eastAsia="Muli" w:hAnsi="Muli" w:cs="Muli"/>
          <w:sz w:val="24"/>
          <w:szCs w:val="24"/>
        </w:rPr>
        <w:t>is .</w:t>
      </w:r>
      <w:proofErr w:type="spellStart"/>
      <w:r w:rsidR="00C43DCC">
        <w:rPr>
          <w:rFonts w:ascii="Muli" w:eastAsia="Muli" w:hAnsi="Muli" w:cs="Muli"/>
          <w:sz w:val="24"/>
          <w:szCs w:val="24"/>
        </w:rPr>
        <w:t>jvx</w:t>
      </w:r>
      <w:proofErr w:type="spellEnd"/>
      <w:proofErr w:type="gram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5247D6" w:rsidR="00173A24" w:rsidRPr="003720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2015">
        <w:rPr>
          <w:rFonts w:ascii="Muli" w:eastAsia="Muli" w:hAnsi="Muli" w:cs="Muli"/>
          <w:sz w:val="24"/>
          <w:szCs w:val="24"/>
        </w:rPr>
        <w:t xml:space="preserve"> We are using Snacks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EB290E4" w14:textId="27DB3543" w:rsidR="00372015" w:rsidRPr="00C43DC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3DCC">
        <w:rPr>
          <w:rFonts w:ascii="Muli" w:eastAsia="Muli" w:hAnsi="Muli" w:cs="Muli"/>
          <w:sz w:val="24"/>
          <w:szCs w:val="24"/>
          <w:u w:val="single"/>
        </w:rPr>
        <w:t>-</w:t>
      </w:r>
      <w:proofErr w:type="gramEnd"/>
    </w:p>
    <w:p w14:paraId="6827CF2F" w14:textId="01996115" w:rsidR="00372015" w:rsidRDefault="00372015" w:rsidP="0037201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72015">
        <w:rPr>
          <w:rFonts w:ascii="Muli" w:eastAsia="Muli" w:hAnsi="Muli" w:cs="Muli"/>
          <w:sz w:val="24"/>
          <w:szCs w:val="24"/>
        </w:rPr>
        <w:t>Click on preview button in the bottom right corner.</w:t>
      </w:r>
    </w:p>
    <w:p w14:paraId="742E240A" w14:textId="6ABF8FF6" w:rsidR="00372015" w:rsidRDefault="00372015" w:rsidP="0037201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n click on My Device in the preview tab.</w:t>
      </w:r>
    </w:p>
    <w:p w14:paraId="5202ADE0" w14:textId="3B61E8F1" w:rsidR="00372015" w:rsidRDefault="00372015" w:rsidP="0037201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ow download the Expo Go app in your phone.</w:t>
      </w:r>
    </w:p>
    <w:p w14:paraId="36322D68" w14:textId="4510CA16" w:rsidR="00372015" w:rsidRDefault="00372015" w:rsidP="0037201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the app and scan the QR code given on the preview tab.</w:t>
      </w:r>
    </w:p>
    <w:p w14:paraId="30258E0D" w14:textId="54B43474" w:rsidR="00372015" w:rsidRPr="00372015" w:rsidRDefault="00372015" w:rsidP="00372015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ow the device is connected, and the output will be displayed on your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A95EEE9" w:rsidR="00173A24" w:rsidRPr="003720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18FE">
        <w:rPr>
          <w:rFonts w:ascii="Muli" w:eastAsia="Muli" w:hAnsi="Muli" w:cs="Muli"/>
          <w:sz w:val="24"/>
          <w:szCs w:val="24"/>
        </w:rPr>
        <w:t xml:space="preserve"> The </w:t>
      </w:r>
      <w:proofErr w:type="gramStart"/>
      <w:r w:rsidR="00F718FE">
        <w:rPr>
          <w:rFonts w:ascii="Muli" w:eastAsia="Muli" w:hAnsi="Muli" w:cs="Muli"/>
          <w:sz w:val="24"/>
          <w:szCs w:val="24"/>
        </w:rPr>
        <w:t>render(</w:t>
      </w:r>
      <w:proofErr w:type="gramEnd"/>
      <w:r w:rsidR="00F718FE">
        <w:rPr>
          <w:rFonts w:ascii="Muli" w:eastAsia="Muli" w:hAnsi="Muli" w:cs="Muli"/>
          <w:sz w:val="24"/>
          <w:szCs w:val="24"/>
        </w:rPr>
        <w:t xml:space="preserve">) function is same as the draw function in Code.org .This is where all the main code is written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5012950" w:rsidR="00173A24" w:rsidRPr="00F718F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18FE">
        <w:rPr>
          <w:rFonts w:ascii="Muli" w:eastAsia="Muli" w:hAnsi="Muli" w:cs="Muli"/>
          <w:sz w:val="24"/>
          <w:szCs w:val="24"/>
        </w:rPr>
        <w:t xml:space="preserve"> The return function is similar to the </w:t>
      </w:r>
      <w:proofErr w:type="spellStart"/>
      <w:proofErr w:type="gramStart"/>
      <w:r w:rsidR="00F718FE">
        <w:rPr>
          <w:rFonts w:ascii="Muli" w:eastAsia="Muli" w:hAnsi="Muli" w:cs="Muli"/>
          <w:sz w:val="24"/>
          <w:szCs w:val="24"/>
        </w:rPr>
        <w:t>drawSprites</w:t>
      </w:r>
      <w:proofErr w:type="spellEnd"/>
      <w:r w:rsidR="00F718FE">
        <w:rPr>
          <w:rFonts w:ascii="Muli" w:eastAsia="Muli" w:hAnsi="Muli" w:cs="Muli"/>
          <w:sz w:val="24"/>
          <w:szCs w:val="24"/>
        </w:rPr>
        <w:t>(</w:t>
      </w:r>
      <w:proofErr w:type="gramEnd"/>
      <w:r w:rsidR="00F718FE">
        <w:rPr>
          <w:rFonts w:ascii="Muli" w:eastAsia="Muli" w:hAnsi="Muli" w:cs="Muli"/>
          <w:sz w:val="24"/>
          <w:szCs w:val="24"/>
        </w:rPr>
        <w:t xml:space="preserve">) function in Code.org . Without this function, the components will not be displayed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0094C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43DCC">
        <w:rPr>
          <w:rFonts w:ascii="Muli" w:eastAsia="Muli" w:hAnsi="Muli" w:cs="Muli"/>
          <w:sz w:val="24"/>
          <w:szCs w:val="24"/>
        </w:rPr>
        <w:t xml:space="preserve"> The various components are: -</w:t>
      </w:r>
    </w:p>
    <w:p w14:paraId="00000060" w14:textId="4A1AE945" w:rsidR="00173A24" w:rsidRDefault="00C43DCC" w:rsidP="00C43D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– &lt;Text&gt; component is used to print text on the screen</w:t>
      </w:r>
    </w:p>
    <w:p w14:paraId="0573E87E" w14:textId="14F33BEF" w:rsidR="00C43DCC" w:rsidRDefault="00C43DCC" w:rsidP="00C43D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 - &lt;View&gt; component helps in writing more than one command in return function.</w:t>
      </w:r>
    </w:p>
    <w:p w14:paraId="524EEE34" w14:textId="2C65B6E3" w:rsidR="00C43DCC" w:rsidRPr="00C43DCC" w:rsidRDefault="00C43DCC" w:rsidP="00C43DC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- &lt;Button&gt; component is used to make a button on the screen.</w:t>
      </w:r>
    </w:p>
    <w:sectPr w:rsidR="00C43DCC" w:rsidRPr="00C43DC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A277FA4"/>
    <w:multiLevelType w:val="hybridMultilevel"/>
    <w:tmpl w:val="F37C71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051A34"/>
    <w:multiLevelType w:val="hybridMultilevel"/>
    <w:tmpl w:val="C6F40A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6C73C8"/>
    <w:multiLevelType w:val="hybridMultilevel"/>
    <w:tmpl w:val="0A90B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72015"/>
    <w:rsid w:val="005D4CE0"/>
    <w:rsid w:val="009526BB"/>
    <w:rsid w:val="00B426E3"/>
    <w:rsid w:val="00C43DCC"/>
    <w:rsid w:val="00F7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D4C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1</TotalTime>
  <Pages>2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nsh Singh Chouhan</cp:lastModifiedBy>
  <cp:revision>4</cp:revision>
  <dcterms:created xsi:type="dcterms:W3CDTF">2021-01-06T05:46:00Z</dcterms:created>
  <dcterms:modified xsi:type="dcterms:W3CDTF">2021-06-09T06:39:00Z</dcterms:modified>
</cp:coreProperties>
</file>